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1C04D95" w:rsidR="008E2F34" w:rsidRPr="006D38E6" w:rsidRDefault="0081437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৩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31C04D95" w:rsidR="008E2F34" w:rsidRPr="006D38E6" w:rsidRDefault="0081437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৩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75DDAD4B" w14:textId="396D0AA5" w:rsidR="00EC14CF" w:rsidRDefault="001D6DAD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1437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F107BEF" w14:textId="22E00AC5" w:rsidR="008F18F8" w:rsidRDefault="00EC14CF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৫ </w:t>
      </w:r>
      <w:r w:rsidR="007105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23F462D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ড়াই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4B53C02E" w14:textId="525B45D7" w:rsidR="008F18F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C9634FF" w14:textId="77777777" w:rsidR="00EC14CF" w:rsidRDefault="0071055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ের</w:t>
      </w:r>
      <w:proofErr w:type="spellEnd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র্টিশন</w:t>
      </w:r>
      <w:proofErr w:type="spellEnd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েড়া</w:t>
      </w:r>
      <w:proofErr w:type="spellEnd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াগানো</w:t>
      </w:r>
      <w:proofErr w:type="spellEnd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C14C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</w:p>
    <w:p w14:paraId="049FD577" w14:textId="77777777" w:rsidR="00EC14CF" w:rsidRDefault="00EC14CF" w:rsidP="00CD0596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= ১২’-৮”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’-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০”=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২৬.৬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29317C9" w14:textId="2A0BC918" w:rsidR="00710553" w:rsidRDefault="00EC14CF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৩০.০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1437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= ৩৭৯৯.৮০ </w:t>
      </w:r>
      <w:r w:rsidR="007105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680B8FD" w14:textId="334592A6" w:rsidR="00CD0596" w:rsidRDefault="00CD0596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0F17A623" w14:textId="77777777" w:rsidR="00CD0596" w:rsidRDefault="00CD0596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5ADE903" w14:textId="699F8B3D" w:rsidR="00710553" w:rsidRPr="00710553" w:rsidRDefault="00710553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5D834A45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81437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1437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1437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িরানব্ব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1437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qAUAIkniZiwAAAA="/>
  </w:docVars>
  <w:rsids>
    <w:rsidRoot w:val="007D02D1"/>
    <w:rsid w:val="001D6DAD"/>
    <w:rsid w:val="00203B44"/>
    <w:rsid w:val="006D38E6"/>
    <w:rsid w:val="00710553"/>
    <w:rsid w:val="007D02D1"/>
    <w:rsid w:val="00814374"/>
    <w:rsid w:val="00887277"/>
    <w:rsid w:val="008E2F34"/>
    <w:rsid w:val="008F18F8"/>
    <w:rsid w:val="00CD0596"/>
    <w:rsid w:val="00D234BE"/>
    <w:rsid w:val="00DB286A"/>
    <w:rsid w:val="00E06171"/>
    <w:rsid w:val="00EC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2-06T17:56:00Z</dcterms:created>
  <dcterms:modified xsi:type="dcterms:W3CDTF">2022-02-06T17:56:00Z</dcterms:modified>
</cp:coreProperties>
</file>